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095D8E" w14:textId="77777777" w:rsidR="005D28A7" w:rsidRDefault="005D28A7" w:rsidP="005D28A7">
      <w:pPr>
        <w:ind w:left="-851"/>
        <w:jc w:val="center"/>
        <w:rPr>
          <w:b/>
          <w:bCs/>
        </w:rPr>
      </w:pPr>
    </w:p>
    <w:p w14:paraId="4F43EB14" w14:textId="77777777" w:rsidR="005D28A7" w:rsidRDefault="005D28A7" w:rsidP="005D28A7">
      <w:pPr>
        <w:ind w:left="-851"/>
        <w:jc w:val="center"/>
        <w:rPr>
          <w:b/>
          <w:bCs/>
        </w:rPr>
      </w:pPr>
    </w:p>
    <w:p w14:paraId="43C14548" w14:textId="77777777" w:rsidR="00172EE7" w:rsidRDefault="005D28A7" w:rsidP="00172EE7">
      <w:pPr>
        <w:spacing w:after="0"/>
        <w:ind w:left="-851"/>
        <w:jc w:val="center"/>
        <w:rPr>
          <w:b/>
          <w:bCs/>
        </w:rPr>
      </w:pPr>
      <w:r w:rsidRPr="005D28A7">
        <w:rPr>
          <w:b/>
          <w:bCs/>
        </w:rPr>
        <w:t>PIETEIKUMA VEIDLAPA</w:t>
      </w:r>
      <w:r>
        <w:rPr>
          <w:b/>
          <w:bCs/>
        </w:rPr>
        <w:t xml:space="preserve"> </w:t>
      </w:r>
      <w:r w:rsidRPr="005D28A7">
        <w:rPr>
          <w:b/>
          <w:bCs/>
        </w:rPr>
        <w:t>LTF LICENCES SAŅEMŠANAI</w:t>
      </w:r>
    </w:p>
    <w:p w14:paraId="77F71A99" w14:textId="292D23C0" w:rsidR="00C35158" w:rsidRDefault="00172EE7" w:rsidP="005D28A7">
      <w:pPr>
        <w:ind w:left="-851"/>
        <w:jc w:val="center"/>
        <w:rPr>
          <w:b/>
          <w:bCs/>
        </w:rPr>
      </w:pPr>
      <w:r>
        <w:rPr>
          <w:b/>
          <w:bCs/>
        </w:rPr>
        <w:t xml:space="preserve"> KLUBIEM UN KOMANDĀM</w:t>
      </w:r>
    </w:p>
    <w:p w14:paraId="4C18AF20" w14:textId="465B9351" w:rsidR="005D28A7" w:rsidRDefault="005D28A7" w:rsidP="005D28A7">
      <w:pPr>
        <w:ind w:left="-851"/>
        <w:rPr>
          <w:b/>
          <w:bCs/>
        </w:rPr>
      </w:pPr>
    </w:p>
    <w:p w14:paraId="7F8686DB" w14:textId="1AD892E2" w:rsidR="00812AED" w:rsidRDefault="005D28A7" w:rsidP="000645C9">
      <w:pPr>
        <w:tabs>
          <w:tab w:val="right" w:leader="underscore" w:pos="5670"/>
        </w:tabs>
        <w:spacing w:after="0"/>
        <w:ind w:left="-851"/>
      </w:pPr>
      <w:r>
        <w:t>Pieteikuma iesniedzējs</w:t>
      </w:r>
      <w:r w:rsidR="00812AED">
        <w:t>:</w:t>
      </w:r>
      <w:r w:rsidR="000645C9">
        <w:t xml:space="preserve"> </w:t>
      </w:r>
      <w:r w:rsidR="000645C9">
        <w:tab/>
      </w:r>
    </w:p>
    <w:p w14:paraId="0AFA1D73" w14:textId="3C4B7AED" w:rsidR="00552DDC" w:rsidRDefault="000645C9" w:rsidP="00552DDC">
      <w:pPr>
        <w:tabs>
          <w:tab w:val="left" w:pos="1291"/>
        </w:tabs>
        <w:rPr>
          <w:sz w:val="24"/>
          <w:szCs w:val="24"/>
          <w:vertAlign w:val="superscript"/>
        </w:rPr>
      </w:pPr>
      <w:r>
        <w:rPr>
          <w:sz w:val="24"/>
          <w:szCs w:val="24"/>
          <w:vertAlign w:val="superscript"/>
        </w:rPr>
        <w:t xml:space="preserve">                          </w:t>
      </w:r>
      <w:r w:rsidR="001B2670">
        <w:rPr>
          <w:sz w:val="24"/>
          <w:szCs w:val="24"/>
          <w:vertAlign w:val="superscript"/>
        </w:rPr>
        <w:t xml:space="preserve"> </w:t>
      </w:r>
      <w:r>
        <w:rPr>
          <w:sz w:val="24"/>
          <w:szCs w:val="24"/>
          <w:vertAlign w:val="superscript"/>
        </w:rPr>
        <w:t xml:space="preserve">                       </w:t>
      </w:r>
      <w:r w:rsidRPr="000645C9">
        <w:rPr>
          <w:sz w:val="24"/>
          <w:szCs w:val="24"/>
          <w:vertAlign w:val="superscript"/>
        </w:rPr>
        <w:t>sporta klubs/sporta skola/komanda/LTF biedrs</w:t>
      </w:r>
    </w:p>
    <w:p w14:paraId="08E826E9" w14:textId="2A5E9D81" w:rsidR="00552DDC" w:rsidRPr="00552DDC" w:rsidRDefault="00552DDC" w:rsidP="0000451E">
      <w:pPr>
        <w:tabs>
          <w:tab w:val="right" w:leader="underscore" w:pos="2552"/>
          <w:tab w:val="left" w:pos="2835"/>
          <w:tab w:val="right" w:leader="underscore" w:pos="5387"/>
          <w:tab w:val="left" w:pos="5954"/>
          <w:tab w:val="right" w:leader="underscore" w:pos="8789"/>
        </w:tabs>
        <w:spacing w:after="0"/>
        <w:ind w:left="-851"/>
        <w:rPr>
          <w:sz w:val="24"/>
          <w:szCs w:val="24"/>
          <w:vertAlign w:val="superscript"/>
        </w:rPr>
      </w:pPr>
      <w:r>
        <w:tab/>
      </w:r>
      <w:r>
        <w:tab/>
      </w:r>
      <w:r w:rsidR="0000451E">
        <w:tab/>
      </w:r>
      <w:r w:rsidR="0000451E">
        <w:tab/>
      </w:r>
      <w:r w:rsidR="001B2670">
        <w:tab/>
      </w:r>
    </w:p>
    <w:p w14:paraId="558C191C" w14:textId="6F8A60AD" w:rsidR="00D16A73" w:rsidRPr="000645C9" w:rsidRDefault="000645C9" w:rsidP="00552DDC">
      <w:pPr>
        <w:spacing w:after="0"/>
        <w:ind w:left="-851"/>
        <w:rPr>
          <w:sz w:val="24"/>
          <w:szCs w:val="24"/>
          <w:vertAlign w:val="superscript"/>
        </w:rPr>
      </w:pPr>
      <w:r>
        <w:rPr>
          <w:sz w:val="24"/>
          <w:szCs w:val="24"/>
          <w:vertAlign w:val="superscript"/>
        </w:rPr>
        <w:t xml:space="preserve">                </w:t>
      </w:r>
      <w:r w:rsidRPr="000645C9">
        <w:rPr>
          <w:sz w:val="24"/>
          <w:szCs w:val="24"/>
          <w:vertAlign w:val="superscript"/>
        </w:rPr>
        <w:t>atbildīgā persona</w:t>
      </w:r>
      <w:r w:rsidR="00552DDC">
        <w:rPr>
          <w:sz w:val="24"/>
          <w:szCs w:val="24"/>
          <w:vertAlign w:val="superscript"/>
        </w:rPr>
        <w:t xml:space="preserve"> (vārds, uzvārds)                                     </w:t>
      </w:r>
      <w:r w:rsidR="0000451E">
        <w:rPr>
          <w:sz w:val="24"/>
          <w:szCs w:val="24"/>
          <w:vertAlign w:val="superscript"/>
        </w:rPr>
        <w:t xml:space="preserve">              </w:t>
      </w:r>
      <w:r w:rsidR="008739ED">
        <w:rPr>
          <w:sz w:val="24"/>
          <w:szCs w:val="24"/>
          <w:vertAlign w:val="superscript"/>
        </w:rPr>
        <w:t xml:space="preserve"> </w:t>
      </w:r>
      <w:r w:rsidR="0000451E">
        <w:rPr>
          <w:sz w:val="24"/>
          <w:szCs w:val="24"/>
          <w:vertAlign w:val="superscript"/>
        </w:rPr>
        <w:t xml:space="preserve"> </w:t>
      </w:r>
      <w:r w:rsidR="00552DDC">
        <w:rPr>
          <w:sz w:val="24"/>
          <w:szCs w:val="24"/>
          <w:vertAlign w:val="superscript"/>
        </w:rPr>
        <w:t xml:space="preserve">amats                                                                     </w:t>
      </w:r>
      <w:r w:rsidR="00CC7A06">
        <w:rPr>
          <w:sz w:val="24"/>
          <w:szCs w:val="24"/>
          <w:vertAlign w:val="superscript"/>
        </w:rPr>
        <w:t xml:space="preserve"> </w:t>
      </w:r>
      <w:r w:rsidR="0000451E">
        <w:rPr>
          <w:sz w:val="24"/>
          <w:szCs w:val="24"/>
          <w:vertAlign w:val="superscript"/>
        </w:rPr>
        <w:t>kontakttālrunis</w:t>
      </w:r>
      <w:r w:rsidR="008739ED">
        <w:rPr>
          <w:sz w:val="24"/>
          <w:szCs w:val="24"/>
          <w:vertAlign w:val="superscript"/>
        </w:rPr>
        <w:t>/e-pasts</w:t>
      </w:r>
    </w:p>
    <w:p w14:paraId="387B41C3" w14:textId="77777777" w:rsidR="00D16A73" w:rsidRPr="00172EE7" w:rsidRDefault="00D16A73" w:rsidP="00D16A73">
      <w:pPr>
        <w:tabs>
          <w:tab w:val="left" w:pos="1418"/>
          <w:tab w:val="right" w:pos="5954"/>
        </w:tabs>
        <w:spacing w:after="0"/>
        <w:ind w:left="-851"/>
        <w:rPr>
          <w:sz w:val="28"/>
          <w:szCs w:val="28"/>
          <w:vertAlign w:val="superscript"/>
        </w:rPr>
      </w:pPr>
    </w:p>
    <w:p w14:paraId="34734160" w14:textId="27214BF4" w:rsidR="00812AED" w:rsidRDefault="005D28A7" w:rsidP="00CC71E8">
      <w:pPr>
        <w:ind w:left="-851"/>
      </w:pPr>
      <w:r>
        <w:t>Lūdzu izsniegt LTF licenci</w:t>
      </w:r>
      <w:r w:rsidR="00411B42">
        <w:t>(-es)</w:t>
      </w:r>
      <w:r w:rsidR="000645C9">
        <w:t xml:space="preserve"> </w:t>
      </w:r>
      <w:r w:rsidR="000645C9" w:rsidRPr="000645C9">
        <w:rPr>
          <w:b/>
          <w:bCs/>
        </w:rPr>
        <w:t>202</w:t>
      </w:r>
      <w:r w:rsidR="00A1461B">
        <w:rPr>
          <w:b/>
          <w:bCs/>
        </w:rPr>
        <w:t>2</w:t>
      </w:r>
      <w:r w:rsidR="000645C9" w:rsidRPr="000645C9">
        <w:rPr>
          <w:b/>
          <w:bCs/>
        </w:rPr>
        <w:t>.</w:t>
      </w:r>
      <w:r w:rsidR="000645C9">
        <w:t xml:space="preserve"> </w:t>
      </w:r>
      <w:r w:rsidRPr="000645C9">
        <w:rPr>
          <w:b/>
          <w:bCs/>
        </w:rPr>
        <w:t>gada sezonai</w:t>
      </w:r>
      <w:r>
        <w:t xml:space="preserve"> un apliecinu, ka esmu iepazinies ar Latvijas Triatlona </w:t>
      </w:r>
      <w:r w:rsidR="00F137AE">
        <w:t>F</w:t>
      </w:r>
      <w:r>
        <w:t>ederācijas licencēšanas kārtību, piekrītu tās noteikumiem un atbilstoši Licencēšanas kārtības nosacījumiem uzņemos atbildību par sekojošiem sportistiem:</w:t>
      </w:r>
      <w:r>
        <w:tab/>
      </w:r>
    </w:p>
    <w:tbl>
      <w:tblPr>
        <w:tblStyle w:val="TableGrid"/>
        <w:tblW w:w="0" w:type="auto"/>
        <w:tblInd w:w="-856" w:type="dxa"/>
        <w:tblLook w:val="04A0" w:firstRow="1" w:lastRow="0" w:firstColumn="1" w:lastColumn="0" w:noHBand="0" w:noVBand="1"/>
      </w:tblPr>
      <w:tblGrid>
        <w:gridCol w:w="489"/>
        <w:gridCol w:w="913"/>
        <w:gridCol w:w="1031"/>
        <w:gridCol w:w="1385"/>
        <w:gridCol w:w="1252"/>
        <w:gridCol w:w="1644"/>
        <w:gridCol w:w="1379"/>
        <w:gridCol w:w="723"/>
        <w:gridCol w:w="1384"/>
      </w:tblGrid>
      <w:tr w:rsidR="008739ED" w14:paraId="41D81683" w14:textId="77777777" w:rsidTr="008739ED">
        <w:tc>
          <w:tcPr>
            <w:tcW w:w="489" w:type="dxa"/>
            <w:vAlign w:val="center"/>
          </w:tcPr>
          <w:p w14:paraId="3A1794CE" w14:textId="7381DBE7" w:rsidR="008739ED" w:rsidRPr="00BF2302" w:rsidRDefault="008739ED" w:rsidP="005D28A7">
            <w:pPr>
              <w:jc w:val="center"/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Nr.</w:t>
            </w:r>
          </w:p>
        </w:tc>
        <w:tc>
          <w:tcPr>
            <w:tcW w:w="924" w:type="dxa"/>
            <w:vAlign w:val="center"/>
          </w:tcPr>
          <w:p w14:paraId="35B46765" w14:textId="74C29648" w:rsidR="008739ED" w:rsidRPr="00BF2302" w:rsidRDefault="008739ED" w:rsidP="005D28A7">
            <w:pPr>
              <w:jc w:val="center"/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Vārds</w:t>
            </w:r>
          </w:p>
        </w:tc>
        <w:tc>
          <w:tcPr>
            <w:tcW w:w="1038" w:type="dxa"/>
            <w:vAlign w:val="center"/>
          </w:tcPr>
          <w:p w14:paraId="64EF6F3F" w14:textId="450F0B9F" w:rsidR="008739ED" w:rsidRPr="00BF2302" w:rsidRDefault="008739ED" w:rsidP="005D28A7">
            <w:pPr>
              <w:jc w:val="center"/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Uzvārds</w:t>
            </w:r>
          </w:p>
        </w:tc>
        <w:tc>
          <w:tcPr>
            <w:tcW w:w="1399" w:type="dxa"/>
            <w:vAlign w:val="center"/>
          </w:tcPr>
          <w:p w14:paraId="508BB0C2" w14:textId="1267B17D" w:rsidR="008739ED" w:rsidRPr="00BF2302" w:rsidRDefault="008739ED" w:rsidP="005D28A7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Dzimšanas datums </w:t>
            </w:r>
            <w:r w:rsidRPr="00784DE8">
              <w:rPr>
                <w:b/>
                <w:bCs/>
                <w:sz w:val="20"/>
                <w:szCs w:val="20"/>
                <w:vertAlign w:val="superscript"/>
              </w:rPr>
              <w:t>(</w:t>
            </w:r>
            <w:proofErr w:type="spellStart"/>
            <w:r w:rsidRPr="00784DE8">
              <w:rPr>
                <w:b/>
                <w:bCs/>
                <w:sz w:val="20"/>
                <w:szCs w:val="20"/>
                <w:vertAlign w:val="superscript"/>
              </w:rPr>
              <w:t>dd.mm.gggg</w:t>
            </w:r>
            <w:proofErr w:type="spellEnd"/>
            <w:r w:rsidRPr="00784DE8">
              <w:rPr>
                <w:b/>
                <w:bCs/>
                <w:sz w:val="20"/>
                <w:szCs w:val="20"/>
                <w:vertAlign w:val="superscript"/>
              </w:rPr>
              <w:t>)</w:t>
            </w:r>
          </w:p>
        </w:tc>
        <w:tc>
          <w:tcPr>
            <w:tcW w:w="1264" w:type="dxa"/>
            <w:vAlign w:val="center"/>
          </w:tcPr>
          <w:p w14:paraId="1A08D965" w14:textId="464D66A9" w:rsidR="008739ED" w:rsidRPr="00BF2302" w:rsidRDefault="008739ED" w:rsidP="005D28A7">
            <w:pPr>
              <w:jc w:val="center"/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Komanda (ja tādu pārstāv)</w:t>
            </w:r>
          </w:p>
        </w:tc>
        <w:tc>
          <w:tcPr>
            <w:tcW w:w="1691" w:type="dxa"/>
            <w:vAlign w:val="center"/>
          </w:tcPr>
          <w:p w14:paraId="7FFA6113" w14:textId="190662DD" w:rsidR="008739ED" w:rsidRPr="00BF2302" w:rsidRDefault="008739ED" w:rsidP="005D28A7">
            <w:pPr>
              <w:jc w:val="center"/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Tel. Nr./</w:t>
            </w:r>
          </w:p>
          <w:p w14:paraId="7A2633BB" w14:textId="57DE233B" w:rsidR="008739ED" w:rsidRPr="00BF2302" w:rsidRDefault="008739ED" w:rsidP="005D28A7">
            <w:pPr>
              <w:jc w:val="center"/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e-pasts</w:t>
            </w:r>
          </w:p>
        </w:tc>
        <w:tc>
          <w:tcPr>
            <w:tcW w:w="1396" w:type="dxa"/>
            <w:vAlign w:val="center"/>
          </w:tcPr>
          <w:p w14:paraId="5D16C8D1" w14:textId="77777777" w:rsidR="008739ED" w:rsidRDefault="008739ED" w:rsidP="005D28A7">
            <w:pPr>
              <w:jc w:val="center"/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Sportista paraksts*</w:t>
            </w:r>
          </w:p>
          <w:p w14:paraId="269B9947" w14:textId="7948B419" w:rsidR="00784DE8" w:rsidRPr="00784DE8" w:rsidRDefault="00784DE8" w:rsidP="005D28A7">
            <w:pPr>
              <w:jc w:val="center"/>
              <w:rPr>
                <w:b/>
                <w:bCs/>
                <w:sz w:val="20"/>
                <w:szCs w:val="20"/>
                <w:vertAlign w:val="superscript"/>
              </w:rPr>
            </w:pPr>
            <w:r w:rsidRPr="00784DE8">
              <w:rPr>
                <w:b/>
                <w:bCs/>
                <w:sz w:val="20"/>
                <w:szCs w:val="20"/>
                <w:vertAlign w:val="superscript"/>
              </w:rPr>
              <w:t>(vai likumiskais pārstāvis)</w:t>
            </w:r>
          </w:p>
        </w:tc>
        <w:tc>
          <w:tcPr>
            <w:tcW w:w="593" w:type="dxa"/>
            <w:vAlign w:val="center"/>
          </w:tcPr>
          <w:p w14:paraId="193F23F0" w14:textId="77777777" w:rsidR="008739ED" w:rsidRDefault="008739ED" w:rsidP="008739ED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oto</w:t>
            </w:r>
          </w:p>
          <w:p w14:paraId="2067AC09" w14:textId="0A2AA6E4" w:rsidR="00A842E1" w:rsidRPr="00BF2302" w:rsidRDefault="00A842E1" w:rsidP="008739ED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ir/nav</w:t>
            </w:r>
          </w:p>
        </w:tc>
        <w:tc>
          <w:tcPr>
            <w:tcW w:w="1406" w:type="dxa"/>
            <w:vAlign w:val="center"/>
          </w:tcPr>
          <w:p w14:paraId="2471D610" w14:textId="6812482C" w:rsidR="008739ED" w:rsidRPr="00BF2302" w:rsidRDefault="008739ED" w:rsidP="005D28A7">
            <w:pPr>
              <w:jc w:val="center"/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Licences Nr.</w:t>
            </w:r>
          </w:p>
          <w:p w14:paraId="3A53F483" w14:textId="68B742DA" w:rsidR="008739ED" w:rsidRPr="00BF2302" w:rsidRDefault="008739ED" w:rsidP="005D28A7">
            <w:pPr>
              <w:jc w:val="center"/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(aizpilda LTF)</w:t>
            </w:r>
          </w:p>
        </w:tc>
      </w:tr>
      <w:tr w:rsidR="008739ED" w14:paraId="5A0A3C48" w14:textId="77777777" w:rsidTr="008739ED">
        <w:trPr>
          <w:trHeight w:val="397"/>
        </w:trPr>
        <w:tc>
          <w:tcPr>
            <w:tcW w:w="489" w:type="dxa"/>
          </w:tcPr>
          <w:p w14:paraId="19E48006" w14:textId="3BFE65BA" w:rsidR="008739ED" w:rsidRPr="00BF2302" w:rsidRDefault="008739ED" w:rsidP="005D28A7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1.</w:t>
            </w:r>
          </w:p>
        </w:tc>
        <w:tc>
          <w:tcPr>
            <w:tcW w:w="924" w:type="dxa"/>
          </w:tcPr>
          <w:p w14:paraId="6E103740" w14:textId="5FCF337E" w:rsidR="008739ED" w:rsidRDefault="008739ED" w:rsidP="005D28A7"/>
        </w:tc>
        <w:tc>
          <w:tcPr>
            <w:tcW w:w="1038" w:type="dxa"/>
          </w:tcPr>
          <w:p w14:paraId="7F24809E" w14:textId="62C037CE" w:rsidR="008739ED" w:rsidRDefault="008739ED" w:rsidP="005D28A7"/>
        </w:tc>
        <w:tc>
          <w:tcPr>
            <w:tcW w:w="1399" w:type="dxa"/>
          </w:tcPr>
          <w:p w14:paraId="36671CAB" w14:textId="3A3A7768" w:rsidR="008739ED" w:rsidRDefault="008739ED" w:rsidP="005D28A7"/>
        </w:tc>
        <w:tc>
          <w:tcPr>
            <w:tcW w:w="1264" w:type="dxa"/>
          </w:tcPr>
          <w:p w14:paraId="2CC39BEC" w14:textId="09903D78" w:rsidR="008739ED" w:rsidRDefault="008739ED" w:rsidP="005D28A7"/>
        </w:tc>
        <w:tc>
          <w:tcPr>
            <w:tcW w:w="1691" w:type="dxa"/>
          </w:tcPr>
          <w:p w14:paraId="54A70BAC" w14:textId="60215EA0" w:rsidR="008739ED" w:rsidRDefault="008739ED" w:rsidP="005D28A7"/>
        </w:tc>
        <w:tc>
          <w:tcPr>
            <w:tcW w:w="1396" w:type="dxa"/>
          </w:tcPr>
          <w:p w14:paraId="2777AE3C" w14:textId="77777777" w:rsidR="008739ED" w:rsidRDefault="008739ED" w:rsidP="005D28A7"/>
        </w:tc>
        <w:tc>
          <w:tcPr>
            <w:tcW w:w="593" w:type="dxa"/>
          </w:tcPr>
          <w:p w14:paraId="54009DF9" w14:textId="77777777" w:rsidR="008739ED" w:rsidRDefault="008739ED" w:rsidP="005D28A7"/>
        </w:tc>
        <w:tc>
          <w:tcPr>
            <w:tcW w:w="1406" w:type="dxa"/>
          </w:tcPr>
          <w:p w14:paraId="35640B17" w14:textId="443F85E6" w:rsidR="008739ED" w:rsidRDefault="008739ED" w:rsidP="005D28A7"/>
        </w:tc>
      </w:tr>
      <w:tr w:rsidR="008739ED" w14:paraId="52A3FC0F" w14:textId="77777777" w:rsidTr="008739ED">
        <w:trPr>
          <w:trHeight w:val="397"/>
        </w:trPr>
        <w:tc>
          <w:tcPr>
            <w:tcW w:w="489" w:type="dxa"/>
          </w:tcPr>
          <w:p w14:paraId="55B78892" w14:textId="48140DB1" w:rsidR="008739ED" w:rsidRPr="00BF2302" w:rsidRDefault="008739ED" w:rsidP="005D28A7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2.</w:t>
            </w:r>
          </w:p>
        </w:tc>
        <w:tc>
          <w:tcPr>
            <w:tcW w:w="924" w:type="dxa"/>
          </w:tcPr>
          <w:p w14:paraId="7CFF30E3" w14:textId="77777777" w:rsidR="008739ED" w:rsidRDefault="008739ED" w:rsidP="005D28A7"/>
        </w:tc>
        <w:tc>
          <w:tcPr>
            <w:tcW w:w="1038" w:type="dxa"/>
          </w:tcPr>
          <w:p w14:paraId="65036B39" w14:textId="77777777" w:rsidR="008739ED" w:rsidRDefault="008739ED" w:rsidP="005D28A7"/>
        </w:tc>
        <w:tc>
          <w:tcPr>
            <w:tcW w:w="1399" w:type="dxa"/>
          </w:tcPr>
          <w:p w14:paraId="4F35662A" w14:textId="77777777" w:rsidR="008739ED" w:rsidRDefault="008739ED" w:rsidP="005D28A7"/>
        </w:tc>
        <w:tc>
          <w:tcPr>
            <w:tcW w:w="1264" w:type="dxa"/>
          </w:tcPr>
          <w:p w14:paraId="4E9D27C8" w14:textId="77777777" w:rsidR="008739ED" w:rsidRDefault="008739ED" w:rsidP="005D28A7"/>
        </w:tc>
        <w:tc>
          <w:tcPr>
            <w:tcW w:w="1691" w:type="dxa"/>
          </w:tcPr>
          <w:p w14:paraId="2F19AB04" w14:textId="77777777" w:rsidR="008739ED" w:rsidRDefault="008739ED" w:rsidP="005D28A7"/>
        </w:tc>
        <w:tc>
          <w:tcPr>
            <w:tcW w:w="1396" w:type="dxa"/>
          </w:tcPr>
          <w:p w14:paraId="06C274A0" w14:textId="77777777" w:rsidR="008739ED" w:rsidRDefault="008739ED" w:rsidP="005D28A7"/>
        </w:tc>
        <w:tc>
          <w:tcPr>
            <w:tcW w:w="593" w:type="dxa"/>
          </w:tcPr>
          <w:p w14:paraId="7A59379F" w14:textId="77777777" w:rsidR="008739ED" w:rsidRDefault="008739ED" w:rsidP="005D28A7"/>
        </w:tc>
        <w:tc>
          <w:tcPr>
            <w:tcW w:w="1406" w:type="dxa"/>
          </w:tcPr>
          <w:p w14:paraId="6D00CC21" w14:textId="36B935FF" w:rsidR="008739ED" w:rsidRDefault="008739ED" w:rsidP="005D28A7"/>
        </w:tc>
      </w:tr>
      <w:tr w:rsidR="008739ED" w14:paraId="159BCED0" w14:textId="77777777" w:rsidTr="008739ED">
        <w:trPr>
          <w:trHeight w:val="397"/>
        </w:trPr>
        <w:tc>
          <w:tcPr>
            <w:tcW w:w="489" w:type="dxa"/>
          </w:tcPr>
          <w:p w14:paraId="78099ED7" w14:textId="67D4F8CF" w:rsidR="008739ED" w:rsidRPr="00BF2302" w:rsidRDefault="008739ED" w:rsidP="005D28A7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3.</w:t>
            </w:r>
          </w:p>
        </w:tc>
        <w:tc>
          <w:tcPr>
            <w:tcW w:w="924" w:type="dxa"/>
          </w:tcPr>
          <w:p w14:paraId="241FA4AE" w14:textId="77777777" w:rsidR="008739ED" w:rsidRDefault="008739ED" w:rsidP="005D28A7"/>
        </w:tc>
        <w:tc>
          <w:tcPr>
            <w:tcW w:w="1038" w:type="dxa"/>
          </w:tcPr>
          <w:p w14:paraId="6CFD6360" w14:textId="77777777" w:rsidR="008739ED" w:rsidRDefault="008739ED" w:rsidP="005D28A7"/>
        </w:tc>
        <w:tc>
          <w:tcPr>
            <w:tcW w:w="1399" w:type="dxa"/>
          </w:tcPr>
          <w:p w14:paraId="4FDA549B" w14:textId="77777777" w:rsidR="008739ED" w:rsidRDefault="008739ED" w:rsidP="005D28A7"/>
        </w:tc>
        <w:tc>
          <w:tcPr>
            <w:tcW w:w="1264" w:type="dxa"/>
          </w:tcPr>
          <w:p w14:paraId="05ECAC88" w14:textId="77777777" w:rsidR="008739ED" w:rsidRDefault="008739ED" w:rsidP="005D28A7"/>
        </w:tc>
        <w:tc>
          <w:tcPr>
            <w:tcW w:w="1691" w:type="dxa"/>
          </w:tcPr>
          <w:p w14:paraId="161692F9" w14:textId="77777777" w:rsidR="008739ED" w:rsidRDefault="008739ED" w:rsidP="005D28A7"/>
        </w:tc>
        <w:tc>
          <w:tcPr>
            <w:tcW w:w="1396" w:type="dxa"/>
          </w:tcPr>
          <w:p w14:paraId="7B111B7E" w14:textId="77777777" w:rsidR="008739ED" w:rsidRDefault="008739ED" w:rsidP="005D28A7"/>
        </w:tc>
        <w:tc>
          <w:tcPr>
            <w:tcW w:w="593" w:type="dxa"/>
          </w:tcPr>
          <w:p w14:paraId="663DE375" w14:textId="77777777" w:rsidR="008739ED" w:rsidRDefault="008739ED" w:rsidP="005D28A7"/>
        </w:tc>
        <w:tc>
          <w:tcPr>
            <w:tcW w:w="1406" w:type="dxa"/>
          </w:tcPr>
          <w:p w14:paraId="5A58A416" w14:textId="4BB7D39C" w:rsidR="008739ED" w:rsidRDefault="008739ED" w:rsidP="005D28A7"/>
        </w:tc>
      </w:tr>
      <w:tr w:rsidR="008739ED" w14:paraId="04890C13" w14:textId="77777777" w:rsidTr="008739ED">
        <w:trPr>
          <w:trHeight w:val="397"/>
        </w:trPr>
        <w:tc>
          <w:tcPr>
            <w:tcW w:w="489" w:type="dxa"/>
          </w:tcPr>
          <w:p w14:paraId="1559CDD8" w14:textId="4B3834D3" w:rsidR="008739ED" w:rsidRPr="00BF2302" w:rsidRDefault="008739ED" w:rsidP="005D28A7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4.</w:t>
            </w:r>
          </w:p>
        </w:tc>
        <w:tc>
          <w:tcPr>
            <w:tcW w:w="924" w:type="dxa"/>
          </w:tcPr>
          <w:p w14:paraId="313A8780" w14:textId="77777777" w:rsidR="008739ED" w:rsidRDefault="008739ED" w:rsidP="005D28A7"/>
        </w:tc>
        <w:tc>
          <w:tcPr>
            <w:tcW w:w="1038" w:type="dxa"/>
          </w:tcPr>
          <w:p w14:paraId="2D6CFD89" w14:textId="77777777" w:rsidR="008739ED" w:rsidRDefault="008739ED" w:rsidP="005D28A7"/>
        </w:tc>
        <w:tc>
          <w:tcPr>
            <w:tcW w:w="1399" w:type="dxa"/>
          </w:tcPr>
          <w:p w14:paraId="494747E9" w14:textId="77777777" w:rsidR="008739ED" w:rsidRDefault="008739ED" w:rsidP="005D28A7"/>
        </w:tc>
        <w:tc>
          <w:tcPr>
            <w:tcW w:w="1264" w:type="dxa"/>
          </w:tcPr>
          <w:p w14:paraId="4E9E9900" w14:textId="77777777" w:rsidR="008739ED" w:rsidRDefault="008739ED" w:rsidP="005D28A7"/>
        </w:tc>
        <w:tc>
          <w:tcPr>
            <w:tcW w:w="1691" w:type="dxa"/>
          </w:tcPr>
          <w:p w14:paraId="4EB44959" w14:textId="77777777" w:rsidR="008739ED" w:rsidRDefault="008739ED" w:rsidP="005D28A7"/>
        </w:tc>
        <w:tc>
          <w:tcPr>
            <w:tcW w:w="1396" w:type="dxa"/>
          </w:tcPr>
          <w:p w14:paraId="756EB2C5" w14:textId="77777777" w:rsidR="008739ED" w:rsidRDefault="008739ED" w:rsidP="005D28A7"/>
        </w:tc>
        <w:tc>
          <w:tcPr>
            <w:tcW w:w="593" w:type="dxa"/>
          </w:tcPr>
          <w:p w14:paraId="4ECC14E3" w14:textId="77777777" w:rsidR="008739ED" w:rsidRDefault="008739ED" w:rsidP="005D28A7"/>
        </w:tc>
        <w:tc>
          <w:tcPr>
            <w:tcW w:w="1406" w:type="dxa"/>
          </w:tcPr>
          <w:p w14:paraId="32CD2ECC" w14:textId="6F4BECE6" w:rsidR="008739ED" w:rsidRDefault="008739ED" w:rsidP="005D28A7"/>
        </w:tc>
      </w:tr>
      <w:tr w:rsidR="008739ED" w14:paraId="09A6C38C" w14:textId="77777777" w:rsidTr="008739ED">
        <w:trPr>
          <w:trHeight w:val="397"/>
        </w:trPr>
        <w:tc>
          <w:tcPr>
            <w:tcW w:w="489" w:type="dxa"/>
          </w:tcPr>
          <w:p w14:paraId="18A0DEB7" w14:textId="77B3AA34" w:rsidR="008739ED" w:rsidRPr="00BF2302" w:rsidRDefault="008739ED" w:rsidP="005D28A7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5.</w:t>
            </w:r>
          </w:p>
        </w:tc>
        <w:tc>
          <w:tcPr>
            <w:tcW w:w="924" w:type="dxa"/>
          </w:tcPr>
          <w:p w14:paraId="6E8CD397" w14:textId="77777777" w:rsidR="008739ED" w:rsidRDefault="008739ED" w:rsidP="005D28A7"/>
        </w:tc>
        <w:tc>
          <w:tcPr>
            <w:tcW w:w="1038" w:type="dxa"/>
          </w:tcPr>
          <w:p w14:paraId="2B9E4224" w14:textId="77777777" w:rsidR="008739ED" w:rsidRDefault="008739ED" w:rsidP="005D28A7"/>
        </w:tc>
        <w:tc>
          <w:tcPr>
            <w:tcW w:w="1399" w:type="dxa"/>
          </w:tcPr>
          <w:p w14:paraId="715C2356" w14:textId="77777777" w:rsidR="008739ED" w:rsidRDefault="008739ED" w:rsidP="005D28A7"/>
        </w:tc>
        <w:tc>
          <w:tcPr>
            <w:tcW w:w="1264" w:type="dxa"/>
          </w:tcPr>
          <w:p w14:paraId="76C48649" w14:textId="77777777" w:rsidR="008739ED" w:rsidRDefault="008739ED" w:rsidP="005D28A7"/>
        </w:tc>
        <w:tc>
          <w:tcPr>
            <w:tcW w:w="1691" w:type="dxa"/>
          </w:tcPr>
          <w:p w14:paraId="514E759C" w14:textId="77777777" w:rsidR="008739ED" w:rsidRDefault="008739ED" w:rsidP="005D28A7"/>
        </w:tc>
        <w:tc>
          <w:tcPr>
            <w:tcW w:w="1396" w:type="dxa"/>
          </w:tcPr>
          <w:p w14:paraId="4A02BD02" w14:textId="77777777" w:rsidR="008739ED" w:rsidRDefault="008739ED" w:rsidP="005D28A7"/>
        </w:tc>
        <w:tc>
          <w:tcPr>
            <w:tcW w:w="593" w:type="dxa"/>
          </w:tcPr>
          <w:p w14:paraId="64CDDF1C" w14:textId="77777777" w:rsidR="008739ED" w:rsidRDefault="008739ED" w:rsidP="005D28A7"/>
        </w:tc>
        <w:tc>
          <w:tcPr>
            <w:tcW w:w="1406" w:type="dxa"/>
          </w:tcPr>
          <w:p w14:paraId="6619DFAC" w14:textId="064A2082" w:rsidR="008739ED" w:rsidRDefault="008739ED" w:rsidP="005D28A7"/>
        </w:tc>
      </w:tr>
      <w:tr w:rsidR="008739ED" w14:paraId="258B9186" w14:textId="77777777" w:rsidTr="008739ED">
        <w:trPr>
          <w:trHeight w:val="397"/>
        </w:trPr>
        <w:tc>
          <w:tcPr>
            <w:tcW w:w="489" w:type="dxa"/>
          </w:tcPr>
          <w:p w14:paraId="5DA88136" w14:textId="7C027E1A" w:rsidR="008739ED" w:rsidRPr="00BF2302" w:rsidRDefault="008739ED" w:rsidP="005D28A7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6.</w:t>
            </w:r>
          </w:p>
        </w:tc>
        <w:tc>
          <w:tcPr>
            <w:tcW w:w="924" w:type="dxa"/>
          </w:tcPr>
          <w:p w14:paraId="2471ED07" w14:textId="77777777" w:rsidR="008739ED" w:rsidRDefault="008739ED" w:rsidP="005D28A7"/>
        </w:tc>
        <w:tc>
          <w:tcPr>
            <w:tcW w:w="1038" w:type="dxa"/>
          </w:tcPr>
          <w:p w14:paraId="419EFB69" w14:textId="77777777" w:rsidR="008739ED" w:rsidRDefault="008739ED" w:rsidP="005D28A7"/>
        </w:tc>
        <w:tc>
          <w:tcPr>
            <w:tcW w:w="1399" w:type="dxa"/>
          </w:tcPr>
          <w:p w14:paraId="0B1FCB22" w14:textId="77777777" w:rsidR="008739ED" w:rsidRDefault="008739ED" w:rsidP="005D28A7"/>
        </w:tc>
        <w:tc>
          <w:tcPr>
            <w:tcW w:w="1264" w:type="dxa"/>
          </w:tcPr>
          <w:p w14:paraId="5DC07E9D" w14:textId="77777777" w:rsidR="008739ED" w:rsidRDefault="008739ED" w:rsidP="005D28A7"/>
        </w:tc>
        <w:tc>
          <w:tcPr>
            <w:tcW w:w="1691" w:type="dxa"/>
          </w:tcPr>
          <w:p w14:paraId="19D6A527" w14:textId="77777777" w:rsidR="008739ED" w:rsidRDefault="008739ED" w:rsidP="005D28A7"/>
        </w:tc>
        <w:tc>
          <w:tcPr>
            <w:tcW w:w="1396" w:type="dxa"/>
          </w:tcPr>
          <w:p w14:paraId="5A8A80B0" w14:textId="77777777" w:rsidR="008739ED" w:rsidRDefault="008739ED" w:rsidP="005D28A7"/>
        </w:tc>
        <w:tc>
          <w:tcPr>
            <w:tcW w:w="593" w:type="dxa"/>
          </w:tcPr>
          <w:p w14:paraId="7F8F5241" w14:textId="77777777" w:rsidR="008739ED" w:rsidRDefault="008739ED" w:rsidP="005D28A7"/>
        </w:tc>
        <w:tc>
          <w:tcPr>
            <w:tcW w:w="1406" w:type="dxa"/>
          </w:tcPr>
          <w:p w14:paraId="0E77D0A2" w14:textId="48F524BD" w:rsidR="008739ED" w:rsidRDefault="008739ED" w:rsidP="005D28A7"/>
        </w:tc>
      </w:tr>
      <w:tr w:rsidR="008739ED" w14:paraId="635DD0E0" w14:textId="77777777" w:rsidTr="008739ED">
        <w:trPr>
          <w:trHeight w:val="397"/>
        </w:trPr>
        <w:tc>
          <w:tcPr>
            <w:tcW w:w="489" w:type="dxa"/>
          </w:tcPr>
          <w:p w14:paraId="765A7DC5" w14:textId="2AF99D31" w:rsidR="008739ED" w:rsidRPr="00BF2302" w:rsidRDefault="008739ED" w:rsidP="005D28A7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7.</w:t>
            </w:r>
          </w:p>
        </w:tc>
        <w:tc>
          <w:tcPr>
            <w:tcW w:w="924" w:type="dxa"/>
          </w:tcPr>
          <w:p w14:paraId="0897E256" w14:textId="77777777" w:rsidR="008739ED" w:rsidRDefault="008739ED" w:rsidP="005D28A7"/>
        </w:tc>
        <w:tc>
          <w:tcPr>
            <w:tcW w:w="1038" w:type="dxa"/>
          </w:tcPr>
          <w:p w14:paraId="45D2A2C8" w14:textId="77777777" w:rsidR="008739ED" w:rsidRDefault="008739ED" w:rsidP="005D28A7"/>
        </w:tc>
        <w:tc>
          <w:tcPr>
            <w:tcW w:w="1399" w:type="dxa"/>
          </w:tcPr>
          <w:p w14:paraId="3CBBAC92" w14:textId="77777777" w:rsidR="008739ED" w:rsidRDefault="008739ED" w:rsidP="005D28A7"/>
        </w:tc>
        <w:tc>
          <w:tcPr>
            <w:tcW w:w="1264" w:type="dxa"/>
          </w:tcPr>
          <w:p w14:paraId="06D835AF" w14:textId="77777777" w:rsidR="008739ED" w:rsidRDefault="008739ED" w:rsidP="005D28A7"/>
        </w:tc>
        <w:tc>
          <w:tcPr>
            <w:tcW w:w="1691" w:type="dxa"/>
          </w:tcPr>
          <w:p w14:paraId="48942248" w14:textId="77777777" w:rsidR="008739ED" w:rsidRDefault="008739ED" w:rsidP="005D28A7"/>
        </w:tc>
        <w:tc>
          <w:tcPr>
            <w:tcW w:w="1396" w:type="dxa"/>
          </w:tcPr>
          <w:p w14:paraId="75F412BF" w14:textId="77777777" w:rsidR="008739ED" w:rsidRDefault="008739ED" w:rsidP="005D28A7"/>
        </w:tc>
        <w:tc>
          <w:tcPr>
            <w:tcW w:w="593" w:type="dxa"/>
          </w:tcPr>
          <w:p w14:paraId="769CB988" w14:textId="77777777" w:rsidR="008739ED" w:rsidRDefault="008739ED" w:rsidP="005D28A7"/>
        </w:tc>
        <w:tc>
          <w:tcPr>
            <w:tcW w:w="1406" w:type="dxa"/>
          </w:tcPr>
          <w:p w14:paraId="2F802D7D" w14:textId="38538186" w:rsidR="008739ED" w:rsidRDefault="008739ED" w:rsidP="005D28A7"/>
        </w:tc>
      </w:tr>
      <w:tr w:rsidR="008739ED" w14:paraId="7F68D7AE" w14:textId="77777777" w:rsidTr="008739ED">
        <w:trPr>
          <w:trHeight w:val="397"/>
        </w:trPr>
        <w:tc>
          <w:tcPr>
            <w:tcW w:w="489" w:type="dxa"/>
          </w:tcPr>
          <w:p w14:paraId="55E1719D" w14:textId="51724C9C" w:rsidR="008739ED" w:rsidRPr="00BF2302" w:rsidRDefault="008739ED" w:rsidP="005D28A7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8.</w:t>
            </w:r>
          </w:p>
        </w:tc>
        <w:tc>
          <w:tcPr>
            <w:tcW w:w="924" w:type="dxa"/>
          </w:tcPr>
          <w:p w14:paraId="44D06675" w14:textId="77777777" w:rsidR="008739ED" w:rsidRDefault="008739ED" w:rsidP="005D28A7"/>
        </w:tc>
        <w:tc>
          <w:tcPr>
            <w:tcW w:w="1038" w:type="dxa"/>
          </w:tcPr>
          <w:p w14:paraId="09F768DB" w14:textId="77777777" w:rsidR="008739ED" w:rsidRDefault="008739ED" w:rsidP="005D28A7"/>
        </w:tc>
        <w:tc>
          <w:tcPr>
            <w:tcW w:w="1399" w:type="dxa"/>
          </w:tcPr>
          <w:p w14:paraId="737E3E92" w14:textId="77777777" w:rsidR="008739ED" w:rsidRDefault="008739ED" w:rsidP="005D28A7"/>
        </w:tc>
        <w:tc>
          <w:tcPr>
            <w:tcW w:w="1264" w:type="dxa"/>
          </w:tcPr>
          <w:p w14:paraId="4D335CE7" w14:textId="77777777" w:rsidR="008739ED" w:rsidRDefault="008739ED" w:rsidP="005D28A7"/>
        </w:tc>
        <w:tc>
          <w:tcPr>
            <w:tcW w:w="1691" w:type="dxa"/>
          </w:tcPr>
          <w:p w14:paraId="31B92D84" w14:textId="77777777" w:rsidR="008739ED" w:rsidRDefault="008739ED" w:rsidP="005D28A7"/>
        </w:tc>
        <w:tc>
          <w:tcPr>
            <w:tcW w:w="1396" w:type="dxa"/>
          </w:tcPr>
          <w:p w14:paraId="2813DDB9" w14:textId="77777777" w:rsidR="008739ED" w:rsidRDefault="008739ED" w:rsidP="005D28A7"/>
        </w:tc>
        <w:tc>
          <w:tcPr>
            <w:tcW w:w="593" w:type="dxa"/>
          </w:tcPr>
          <w:p w14:paraId="486943B1" w14:textId="77777777" w:rsidR="008739ED" w:rsidRDefault="008739ED" w:rsidP="005D28A7"/>
        </w:tc>
        <w:tc>
          <w:tcPr>
            <w:tcW w:w="1406" w:type="dxa"/>
          </w:tcPr>
          <w:p w14:paraId="1D2DC199" w14:textId="75869E06" w:rsidR="008739ED" w:rsidRDefault="008739ED" w:rsidP="005D28A7"/>
        </w:tc>
      </w:tr>
      <w:tr w:rsidR="008739ED" w14:paraId="46921103" w14:textId="77777777" w:rsidTr="008739ED">
        <w:trPr>
          <w:trHeight w:val="397"/>
        </w:trPr>
        <w:tc>
          <w:tcPr>
            <w:tcW w:w="489" w:type="dxa"/>
          </w:tcPr>
          <w:p w14:paraId="74272AE4" w14:textId="61745494" w:rsidR="008739ED" w:rsidRPr="00BF2302" w:rsidRDefault="008739ED" w:rsidP="005D28A7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9.</w:t>
            </w:r>
          </w:p>
        </w:tc>
        <w:tc>
          <w:tcPr>
            <w:tcW w:w="924" w:type="dxa"/>
          </w:tcPr>
          <w:p w14:paraId="1DA55043" w14:textId="77777777" w:rsidR="008739ED" w:rsidRDefault="008739ED" w:rsidP="005D28A7"/>
        </w:tc>
        <w:tc>
          <w:tcPr>
            <w:tcW w:w="1038" w:type="dxa"/>
          </w:tcPr>
          <w:p w14:paraId="6A04CF50" w14:textId="77777777" w:rsidR="008739ED" w:rsidRDefault="008739ED" w:rsidP="005D28A7"/>
        </w:tc>
        <w:tc>
          <w:tcPr>
            <w:tcW w:w="1399" w:type="dxa"/>
          </w:tcPr>
          <w:p w14:paraId="55921A03" w14:textId="77777777" w:rsidR="008739ED" w:rsidRDefault="008739ED" w:rsidP="005D28A7"/>
        </w:tc>
        <w:tc>
          <w:tcPr>
            <w:tcW w:w="1264" w:type="dxa"/>
          </w:tcPr>
          <w:p w14:paraId="60FCB8C8" w14:textId="77777777" w:rsidR="008739ED" w:rsidRDefault="008739ED" w:rsidP="005D28A7"/>
        </w:tc>
        <w:tc>
          <w:tcPr>
            <w:tcW w:w="1691" w:type="dxa"/>
          </w:tcPr>
          <w:p w14:paraId="5C4040B5" w14:textId="77777777" w:rsidR="008739ED" w:rsidRDefault="008739ED" w:rsidP="005D28A7"/>
        </w:tc>
        <w:tc>
          <w:tcPr>
            <w:tcW w:w="1396" w:type="dxa"/>
          </w:tcPr>
          <w:p w14:paraId="27FF35A0" w14:textId="77777777" w:rsidR="008739ED" w:rsidRDefault="008739ED" w:rsidP="005D28A7"/>
        </w:tc>
        <w:tc>
          <w:tcPr>
            <w:tcW w:w="593" w:type="dxa"/>
          </w:tcPr>
          <w:p w14:paraId="5D1EC45F" w14:textId="77777777" w:rsidR="008739ED" w:rsidRDefault="008739ED" w:rsidP="005D28A7"/>
        </w:tc>
        <w:tc>
          <w:tcPr>
            <w:tcW w:w="1406" w:type="dxa"/>
          </w:tcPr>
          <w:p w14:paraId="04B8F4C0" w14:textId="0956AC5B" w:rsidR="008739ED" w:rsidRDefault="008739ED" w:rsidP="005D28A7"/>
        </w:tc>
      </w:tr>
      <w:tr w:rsidR="008739ED" w14:paraId="65B131B8" w14:textId="77777777" w:rsidTr="008739ED">
        <w:trPr>
          <w:trHeight w:val="397"/>
        </w:trPr>
        <w:tc>
          <w:tcPr>
            <w:tcW w:w="489" w:type="dxa"/>
          </w:tcPr>
          <w:p w14:paraId="6CA380D2" w14:textId="4F2413EB" w:rsidR="008739ED" w:rsidRPr="00BF2302" w:rsidRDefault="008739ED" w:rsidP="005D28A7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10.</w:t>
            </w:r>
          </w:p>
        </w:tc>
        <w:tc>
          <w:tcPr>
            <w:tcW w:w="924" w:type="dxa"/>
          </w:tcPr>
          <w:p w14:paraId="5791E53C" w14:textId="77777777" w:rsidR="008739ED" w:rsidRDefault="008739ED" w:rsidP="005D28A7"/>
        </w:tc>
        <w:tc>
          <w:tcPr>
            <w:tcW w:w="1038" w:type="dxa"/>
          </w:tcPr>
          <w:p w14:paraId="13140CD6" w14:textId="77777777" w:rsidR="008739ED" w:rsidRDefault="008739ED" w:rsidP="005D28A7"/>
        </w:tc>
        <w:tc>
          <w:tcPr>
            <w:tcW w:w="1399" w:type="dxa"/>
          </w:tcPr>
          <w:p w14:paraId="033D1FA6" w14:textId="77777777" w:rsidR="008739ED" w:rsidRDefault="008739ED" w:rsidP="005D28A7"/>
        </w:tc>
        <w:tc>
          <w:tcPr>
            <w:tcW w:w="1264" w:type="dxa"/>
          </w:tcPr>
          <w:p w14:paraId="5AF3D5BB" w14:textId="77777777" w:rsidR="008739ED" w:rsidRDefault="008739ED" w:rsidP="005D28A7"/>
        </w:tc>
        <w:tc>
          <w:tcPr>
            <w:tcW w:w="1691" w:type="dxa"/>
          </w:tcPr>
          <w:p w14:paraId="64382470" w14:textId="77777777" w:rsidR="008739ED" w:rsidRDefault="008739ED" w:rsidP="005D28A7"/>
        </w:tc>
        <w:tc>
          <w:tcPr>
            <w:tcW w:w="1396" w:type="dxa"/>
          </w:tcPr>
          <w:p w14:paraId="58DAC2F7" w14:textId="77777777" w:rsidR="008739ED" w:rsidRDefault="008739ED" w:rsidP="005D28A7"/>
        </w:tc>
        <w:tc>
          <w:tcPr>
            <w:tcW w:w="593" w:type="dxa"/>
          </w:tcPr>
          <w:p w14:paraId="0BB1D21C" w14:textId="77777777" w:rsidR="008739ED" w:rsidRDefault="008739ED" w:rsidP="005D28A7"/>
        </w:tc>
        <w:tc>
          <w:tcPr>
            <w:tcW w:w="1406" w:type="dxa"/>
          </w:tcPr>
          <w:p w14:paraId="5B76553F" w14:textId="00605BE3" w:rsidR="008739ED" w:rsidRDefault="008739ED" w:rsidP="005D28A7"/>
        </w:tc>
      </w:tr>
      <w:tr w:rsidR="008739ED" w14:paraId="6B4E787C" w14:textId="77777777" w:rsidTr="008739ED">
        <w:trPr>
          <w:trHeight w:val="397"/>
        </w:trPr>
        <w:tc>
          <w:tcPr>
            <w:tcW w:w="489" w:type="dxa"/>
          </w:tcPr>
          <w:p w14:paraId="59CD45E5" w14:textId="1BBB98F1" w:rsidR="008739ED" w:rsidRPr="00BF2302" w:rsidRDefault="008739ED" w:rsidP="005D28A7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11.</w:t>
            </w:r>
          </w:p>
        </w:tc>
        <w:tc>
          <w:tcPr>
            <w:tcW w:w="924" w:type="dxa"/>
          </w:tcPr>
          <w:p w14:paraId="32FF4B2B" w14:textId="77777777" w:rsidR="008739ED" w:rsidRDefault="008739ED" w:rsidP="005D28A7"/>
        </w:tc>
        <w:tc>
          <w:tcPr>
            <w:tcW w:w="1038" w:type="dxa"/>
          </w:tcPr>
          <w:p w14:paraId="06F37675" w14:textId="77777777" w:rsidR="008739ED" w:rsidRDefault="008739ED" w:rsidP="005D28A7"/>
        </w:tc>
        <w:tc>
          <w:tcPr>
            <w:tcW w:w="1399" w:type="dxa"/>
          </w:tcPr>
          <w:p w14:paraId="45142512" w14:textId="77777777" w:rsidR="008739ED" w:rsidRDefault="008739ED" w:rsidP="005D28A7"/>
        </w:tc>
        <w:tc>
          <w:tcPr>
            <w:tcW w:w="1264" w:type="dxa"/>
          </w:tcPr>
          <w:p w14:paraId="30DEF0B7" w14:textId="77777777" w:rsidR="008739ED" w:rsidRDefault="008739ED" w:rsidP="005D28A7"/>
        </w:tc>
        <w:tc>
          <w:tcPr>
            <w:tcW w:w="1691" w:type="dxa"/>
          </w:tcPr>
          <w:p w14:paraId="79DD3382" w14:textId="77777777" w:rsidR="008739ED" w:rsidRDefault="008739ED" w:rsidP="005D28A7"/>
        </w:tc>
        <w:tc>
          <w:tcPr>
            <w:tcW w:w="1396" w:type="dxa"/>
          </w:tcPr>
          <w:p w14:paraId="360E043A" w14:textId="77777777" w:rsidR="008739ED" w:rsidRDefault="008739ED" w:rsidP="005D28A7"/>
        </w:tc>
        <w:tc>
          <w:tcPr>
            <w:tcW w:w="593" w:type="dxa"/>
          </w:tcPr>
          <w:p w14:paraId="16145D2F" w14:textId="77777777" w:rsidR="008739ED" w:rsidRDefault="008739ED" w:rsidP="005D28A7"/>
        </w:tc>
        <w:tc>
          <w:tcPr>
            <w:tcW w:w="1406" w:type="dxa"/>
          </w:tcPr>
          <w:p w14:paraId="52C5049A" w14:textId="3FD629F4" w:rsidR="008739ED" w:rsidRDefault="008739ED" w:rsidP="005D28A7"/>
        </w:tc>
      </w:tr>
      <w:tr w:rsidR="008739ED" w14:paraId="024AFF5F" w14:textId="77777777" w:rsidTr="008739ED">
        <w:trPr>
          <w:trHeight w:val="397"/>
        </w:trPr>
        <w:tc>
          <w:tcPr>
            <w:tcW w:w="489" w:type="dxa"/>
          </w:tcPr>
          <w:p w14:paraId="3C712682" w14:textId="4D3ABBB1" w:rsidR="008739ED" w:rsidRPr="00BF2302" w:rsidRDefault="008739ED" w:rsidP="005D28A7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12.</w:t>
            </w:r>
          </w:p>
        </w:tc>
        <w:tc>
          <w:tcPr>
            <w:tcW w:w="924" w:type="dxa"/>
          </w:tcPr>
          <w:p w14:paraId="5BDF0DA2" w14:textId="77777777" w:rsidR="008739ED" w:rsidRDefault="008739ED" w:rsidP="005D28A7"/>
        </w:tc>
        <w:tc>
          <w:tcPr>
            <w:tcW w:w="1038" w:type="dxa"/>
          </w:tcPr>
          <w:p w14:paraId="171AF9D6" w14:textId="77777777" w:rsidR="008739ED" w:rsidRDefault="008739ED" w:rsidP="005D28A7"/>
        </w:tc>
        <w:tc>
          <w:tcPr>
            <w:tcW w:w="1399" w:type="dxa"/>
          </w:tcPr>
          <w:p w14:paraId="00EF557F" w14:textId="77777777" w:rsidR="008739ED" w:rsidRDefault="008739ED" w:rsidP="005D28A7"/>
        </w:tc>
        <w:tc>
          <w:tcPr>
            <w:tcW w:w="1264" w:type="dxa"/>
          </w:tcPr>
          <w:p w14:paraId="78AF98F0" w14:textId="77777777" w:rsidR="008739ED" w:rsidRDefault="008739ED" w:rsidP="005D28A7"/>
        </w:tc>
        <w:tc>
          <w:tcPr>
            <w:tcW w:w="1691" w:type="dxa"/>
          </w:tcPr>
          <w:p w14:paraId="0CFF341E" w14:textId="77777777" w:rsidR="008739ED" w:rsidRDefault="008739ED" w:rsidP="005D28A7"/>
        </w:tc>
        <w:tc>
          <w:tcPr>
            <w:tcW w:w="1396" w:type="dxa"/>
          </w:tcPr>
          <w:p w14:paraId="357F24B0" w14:textId="77777777" w:rsidR="008739ED" w:rsidRDefault="008739ED" w:rsidP="005D28A7"/>
        </w:tc>
        <w:tc>
          <w:tcPr>
            <w:tcW w:w="593" w:type="dxa"/>
          </w:tcPr>
          <w:p w14:paraId="24C59441" w14:textId="77777777" w:rsidR="008739ED" w:rsidRDefault="008739ED" w:rsidP="005D28A7"/>
        </w:tc>
        <w:tc>
          <w:tcPr>
            <w:tcW w:w="1406" w:type="dxa"/>
          </w:tcPr>
          <w:p w14:paraId="69AF39D8" w14:textId="26479FAE" w:rsidR="008739ED" w:rsidRDefault="008739ED" w:rsidP="005D28A7"/>
        </w:tc>
      </w:tr>
      <w:tr w:rsidR="008739ED" w14:paraId="37ABC743" w14:textId="77777777" w:rsidTr="008739ED">
        <w:trPr>
          <w:trHeight w:val="397"/>
        </w:trPr>
        <w:tc>
          <w:tcPr>
            <w:tcW w:w="489" w:type="dxa"/>
          </w:tcPr>
          <w:p w14:paraId="12338235" w14:textId="4560A38C" w:rsidR="008739ED" w:rsidRPr="00BF2302" w:rsidRDefault="008739ED" w:rsidP="005D28A7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13.</w:t>
            </w:r>
          </w:p>
        </w:tc>
        <w:tc>
          <w:tcPr>
            <w:tcW w:w="924" w:type="dxa"/>
          </w:tcPr>
          <w:p w14:paraId="5D16E28D" w14:textId="77777777" w:rsidR="008739ED" w:rsidRDefault="008739ED" w:rsidP="005D28A7"/>
        </w:tc>
        <w:tc>
          <w:tcPr>
            <w:tcW w:w="1038" w:type="dxa"/>
          </w:tcPr>
          <w:p w14:paraId="51FE2E03" w14:textId="77777777" w:rsidR="008739ED" w:rsidRDefault="008739ED" w:rsidP="005D28A7"/>
        </w:tc>
        <w:tc>
          <w:tcPr>
            <w:tcW w:w="1399" w:type="dxa"/>
          </w:tcPr>
          <w:p w14:paraId="1F380D6C" w14:textId="77777777" w:rsidR="008739ED" w:rsidRDefault="008739ED" w:rsidP="005D28A7"/>
        </w:tc>
        <w:tc>
          <w:tcPr>
            <w:tcW w:w="1264" w:type="dxa"/>
          </w:tcPr>
          <w:p w14:paraId="4467A407" w14:textId="77777777" w:rsidR="008739ED" w:rsidRDefault="008739ED" w:rsidP="005D28A7"/>
        </w:tc>
        <w:tc>
          <w:tcPr>
            <w:tcW w:w="1691" w:type="dxa"/>
          </w:tcPr>
          <w:p w14:paraId="147516A4" w14:textId="77777777" w:rsidR="008739ED" w:rsidRDefault="008739ED" w:rsidP="005D28A7"/>
        </w:tc>
        <w:tc>
          <w:tcPr>
            <w:tcW w:w="1396" w:type="dxa"/>
          </w:tcPr>
          <w:p w14:paraId="6AF23CA9" w14:textId="77777777" w:rsidR="008739ED" w:rsidRDefault="008739ED" w:rsidP="005D28A7"/>
        </w:tc>
        <w:tc>
          <w:tcPr>
            <w:tcW w:w="593" w:type="dxa"/>
          </w:tcPr>
          <w:p w14:paraId="72ACEAA4" w14:textId="77777777" w:rsidR="008739ED" w:rsidRDefault="008739ED" w:rsidP="005D28A7"/>
        </w:tc>
        <w:tc>
          <w:tcPr>
            <w:tcW w:w="1406" w:type="dxa"/>
          </w:tcPr>
          <w:p w14:paraId="6A0E0A3D" w14:textId="4AD54460" w:rsidR="008739ED" w:rsidRDefault="008739ED" w:rsidP="005D28A7"/>
        </w:tc>
      </w:tr>
      <w:tr w:rsidR="008739ED" w14:paraId="58021A0E" w14:textId="77777777" w:rsidTr="008739ED">
        <w:trPr>
          <w:trHeight w:val="397"/>
        </w:trPr>
        <w:tc>
          <w:tcPr>
            <w:tcW w:w="489" w:type="dxa"/>
          </w:tcPr>
          <w:p w14:paraId="54082DE7" w14:textId="3255A368" w:rsidR="008739ED" w:rsidRPr="00BF2302" w:rsidRDefault="008739ED" w:rsidP="005D28A7">
            <w:pPr>
              <w:rPr>
                <w:b/>
                <w:bCs/>
                <w:sz w:val="20"/>
                <w:szCs w:val="20"/>
              </w:rPr>
            </w:pPr>
            <w:r w:rsidRPr="00BF2302">
              <w:rPr>
                <w:b/>
                <w:bCs/>
                <w:sz w:val="20"/>
                <w:szCs w:val="20"/>
              </w:rPr>
              <w:t>14.</w:t>
            </w:r>
          </w:p>
        </w:tc>
        <w:tc>
          <w:tcPr>
            <w:tcW w:w="924" w:type="dxa"/>
          </w:tcPr>
          <w:p w14:paraId="58D5EB95" w14:textId="77777777" w:rsidR="008739ED" w:rsidRDefault="008739ED" w:rsidP="005D28A7"/>
        </w:tc>
        <w:tc>
          <w:tcPr>
            <w:tcW w:w="1038" w:type="dxa"/>
          </w:tcPr>
          <w:p w14:paraId="21BB85DA" w14:textId="77777777" w:rsidR="008739ED" w:rsidRDefault="008739ED" w:rsidP="005D28A7"/>
        </w:tc>
        <w:tc>
          <w:tcPr>
            <w:tcW w:w="1399" w:type="dxa"/>
          </w:tcPr>
          <w:p w14:paraId="320AC40D" w14:textId="77777777" w:rsidR="008739ED" w:rsidRDefault="008739ED" w:rsidP="005D28A7"/>
        </w:tc>
        <w:tc>
          <w:tcPr>
            <w:tcW w:w="1264" w:type="dxa"/>
          </w:tcPr>
          <w:p w14:paraId="621007FA" w14:textId="77777777" w:rsidR="008739ED" w:rsidRDefault="008739ED" w:rsidP="005D28A7"/>
        </w:tc>
        <w:tc>
          <w:tcPr>
            <w:tcW w:w="1691" w:type="dxa"/>
          </w:tcPr>
          <w:p w14:paraId="057A411E" w14:textId="77777777" w:rsidR="008739ED" w:rsidRDefault="008739ED" w:rsidP="005D28A7"/>
        </w:tc>
        <w:tc>
          <w:tcPr>
            <w:tcW w:w="1396" w:type="dxa"/>
          </w:tcPr>
          <w:p w14:paraId="3E20C27D" w14:textId="77777777" w:rsidR="008739ED" w:rsidRDefault="008739ED" w:rsidP="005D28A7"/>
        </w:tc>
        <w:tc>
          <w:tcPr>
            <w:tcW w:w="593" w:type="dxa"/>
          </w:tcPr>
          <w:p w14:paraId="5496267D" w14:textId="77777777" w:rsidR="008739ED" w:rsidRDefault="008739ED" w:rsidP="005D28A7"/>
        </w:tc>
        <w:tc>
          <w:tcPr>
            <w:tcW w:w="1406" w:type="dxa"/>
          </w:tcPr>
          <w:p w14:paraId="09D1FDCB" w14:textId="6EB298A0" w:rsidR="008739ED" w:rsidRDefault="008739ED" w:rsidP="005D28A7"/>
        </w:tc>
      </w:tr>
    </w:tbl>
    <w:p w14:paraId="4E356719" w14:textId="718B91AF" w:rsidR="00812AED" w:rsidRPr="00366EF9" w:rsidRDefault="005D28A7" w:rsidP="00366EF9">
      <w:pPr>
        <w:ind w:left="-851"/>
        <w:rPr>
          <w:b/>
          <w:bCs/>
          <w:sz w:val="20"/>
          <w:szCs w:val="20"/>
        </w:rPr>
      </w:pPr>
      <w:r w:rsidRPr="00552DDC">
        <w:rPr>
          <w:sz w:val="18"/>
          <w:szCs w:val="18"/>
        </w:rPr>
        <w:t xml:space="preserve">*  </w:t>
      </w:r>
      <w:r w:rsidR="00784DE8" w:rsidRPr="00552DDC">
        <w:rPr>
          <w:b/>
          <w:bCs/>
          <w:sz w:val="18"/>
          <w:szCs w:val="18"/>
        </w:rPr>
        <w:t>Sportists</w:t>
      </w:r>
      <w:r w:rsidR="00784DE8">
        <w:rPr>
          <w:b/>
          <w:bCs/>
          <w:sz w:val="18"/>
          <w:szCs w:val="18"/>
        </w:rPr>
        <w:t xml:space="preserve"> (vai likumiskais pārstāvis)</w:t>
      </w:r>
      <w:r w:rsidR="00784DE8" w:rsidRPr="00552DDC">
        <w:rPr>
          <w:b/>
          <w:bCs/>
          <w:sz w:val="18"/>
          <w:szCs w:val="18"/>
        </w:rPr>
        <w:t xml:space="preserve"> ar parakstu apliecina, ka piedaloties sacensībās, ievēros Ministru Kabineta noteiktos COVID-19 epidemioloģiskos ierobežojumus un drošības pasākumus</w:t>
      </w:r>
      <w:r w:rsidR="00784DE8" w:rsidRPr="00366EF9">
        <w:rPr>
          <w:b/>
          <w:bCs/>
          <w:sz w:val="20"/>
          <w:szCs w:val="20"/>
        </w:rPr>
        <w:t>.</w:t>
      </w:r>
      <w:r w:rsidR="00784DE8">
        <w:rPr>
          <w:b/>
          <w:bCs/>
          <w:sz w:val="20"/>
          <w:szCs w:val="20"/>
        </w:rPr>
        <w:t xml:space="preserve"> </w:t>
      </w:r>
      <w:r w:rsidRPr="00552DDC">
        <w:rPr>
          <w:sz w:val="18"/>
          <w:szCs w:val="18"/>
        </w:rPr>
        <w:t xml:space="preserve">Sportista pienākums, piedaloties sporta sacensībās, ir ievērot starptautisko un Latvijas sporta federāciju noteikumus, sporta ētikas un godīgas spēles principus, antidopinga konvenciju noteikumus, kā arī </w:t>
      </w:r>
      <w:r w:rsidR="00465CBF">
        <w:rPr>
          <w:sz w:val="18"/>
          <w:szCs w:val="18"/>
        </w:rPr>
        <w:t xml:space="preserve">citus </w:t>
      </w:r>
      <w:r w:rsidRPr="00552DDC">
        <w:rPr>
          <w:sz w:val="18"/>
          <w:szCs w:val="18"/>
        </w:rPr>
        <w:t xml:space="preserve">normatīvos </w:t>
      </w:r>
      <w:r w:rsidR="00465CBF">
        <w:rPr>
          <w:sz w:val="18"/>
          <w:szCs w:val="18"/>
        </w:rPr>
        <w:t>dokumentus</w:t>
      </w:r>
      <w:r w:rsidRPr="00552DDC">
        <w:rPr>
          <w:sz w:val="18"/>
          <w:szCs w:val="18"/>
        </w:rPr>
        <w:t xml:space="preserve">. </w:t>
      </w:r>
    </w:p>
    <w:p w14:paraId="6353308C" w14:textId="77777777" w:rsidR="0000451E" w:rsidRDefault="0000451E" w:rsidP="00A842E1">
      <w:pPr>
        <w:tabs>
          <w:tab w:val="right" w:leader="underscore" w:pos="5103"/>
          <w:tab w:val="right" w:leader="underscore" w:pos="8789"/>
        </w:tabs>
      </w:pPr>
    </w:p>
    <w:p w14:paraId="449C9429" w14:textId="02B4B1EE" w:rsidR="00366EF9" w:rsidRDefault="00366EF9" w:rsidP="00366EF9">
      <w:pPr>
        <w:tabs>
          <w:tab w:val="right" w:leader="underscore" w:pos="5103"/>
          <w:tab w:val="right" w:leader="underscore" w:pos="8789"/>
        </w:tabs>
        <w:ind w:left="-851"/>
      </w:pPr>
      <w:r>
        <w:t xml:space="preserve">Persona, kas iesniedz pieteikumu </w:t>
      </w:r>
      <w:r>
        <w:tab/>
        <w:t xml:space="preserve">             </w:t>
      </w:r>
      <w:r>
        <w:tab/>
      </w:r>
    </w:p>
    <w:p w14:paraId="02AF94E5" w14:textId="0428714C" w:rsidR="005D28A7" w:rsidRPr="0000451E" w:rsidRDefault="00366EF9" w:rsidP="0000451E">
      <w:pPr>
        <w:ind w:left="-851"/>
        <w:rPr>
          <w:sz w:val="28"/>
          <w:szCs w:val="28"/>
          <w:vertAlign w:val="superscript"/>
        </w:rPr>
      </w:pPr>
      <w:r>
        <w:t xml:space="preserve">                                                                    </w:t>
      </w:r>
      <w:r w:rsidR="00A842E1">
        <w:t xml:space="preserve">          </w:t>
      </w:r>
      <w:r w:rsidR="003E301D">
        <w:t xml:space="preserve"> </w:t>
      </w:r>
      <w:r>
        <w:t xml:space="preserve"> </w:t>
      </w:r>
      <w:r w:rsidRPr="00366EF9">
        <w:rPr>
          <w:sz w:val="28"/>
          <w:szCs w:val="28"/>
          <w:vertAlign w:val="superscript"/>
        </w:rPr>
        <w:t>paraksts</w:t>
      </w:r>
      <w:r w:rsidR="003E301D">
        <w:rPr>
          <w:sz w:val="28"/>
          <w:szCs w:val="28"/>
          <w:vertAlign w:val="superscript"/>
        </w:rPr>
        <w:t>*</w:t>
      </w:r>
      <w:r w:rsidRPr="00366EF9">
        <w:rPr>
          <w:sz w:val="28"/>
          <w:szCs w:val="28"/>
          <w:vertAlign w:val="superscript"/>
        </w:rPr>
        <w:t xml:space="preserve">          </w:t>
      </w:r>
      <w:r w:rsidR="00A842E1">
        <w:rPr>
          <w:sz w:val="28"/>
          <w:szCs w:val="28"/>
          <w:vertAlign w:val="superscript"/>
        </w:rPr>
        <w:t xml:space="preserve">               </w:t>
      </w:r>
      <w:r w:rsidRPr="00366EF9">
        <w:rPr>
          <w:sz w:val="28"/>
          <w:szCs w:val="28"/>
          <w:vertAlign w:val="superscript"/>
        </w:rPr>
        <w:t xml:space="preserve">                                       </w:t>
      </w:r>
      <w:r>
        <w:rPr>
          <w:sz w:val="28"/>
          <w:szCs w:val="28"/>
          <w:vertAlign w:val="superscript"/>
        </w:rPr>
        <w:t xml:space="preserve">   </w:t>
      </w:r>
      <w:r w:rsidRPr="00366EF9">
        <w:rPr>
          <w:sz w:val="28"/>
          <w:szCs w:val="28"/>
          <w:vertAlign w:val="superscript"/>
        </w:rPr>
        <w:t xml:space="preserve">  </w:t>
      </w:r>
      <w:r w:rsidR="00812AED" w:rsidRPr="00366EF9">
        <w:rPr>
          <w:sz w:val="28"/>
          <w:szCs w:val="28"/>
          <w:vertAlign w:val="superscript"/>
        </w:rPr>
        <w:t>datums</w:t>
      </w:r>
      <w:r w:rsidRPr="00366EF9">
        <w:rPr>
          <w:sz w:val="28"/>
          <w:szCs w:val="28"/>
          <w:vertAlign w:val="superscript"/>
        </w:rPr>
        <w:t xml:space="preserve"> (</w:t>
      </w:r>
      <w:proofErr w:type="spellStart"/>
      <w:r w:rsidRPr="00366EF9">
        <w:rPr>
          <w:sz w:val="28"/>
          <w:szCs w:val="28"/>
          <w:vertAlign w:val="superscript"/>
        </w:rPr>
        <w:t>dd.mm.gggg</w:t>
      </w:r>
      <w:proofErr w:type="spellEnd"/>
      <w:r w:rsidRPr="00366EF9">
        <w:rPr>
          <w:sz w:val="28"/>
          <w:szCs w:val="28"/>
          <w:vertAlign w:val="superscript"/>
        </w:rPr>
        <w:t>)</w:t>
      </w:r>
    </w:p>
    <w:sectPr w:rsidR="005D28A7" w:rsidRPr="0000451E" w:rsidSect="00CC7A06">
      <w:headerReference w:type="default" r:id="rId6"/>
      <w:footerReference w:type="default" r:id="rId7"/>
      <w:pgSz w:w="11906" w:h="16838" w:code="9"/>
      <w:pgMar w:top="1440" w:right="709" w:bottom="1440" w:left="1843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407EA5" w14:textId="77777777" w:rsidR="00923B20" w:rsidRDefault="00923B20" w:rsidP="005D28A7">
      <w:pPr>
        <w:spacing w:after="0" w:line="240" w:lineRule="auto"/>
      </w:pPr>
      <w:r>
        <w:separator/>
      </w:r>
    </w:p>
  </w:endnote>
  <w:endnote w:type="continuationSeparator" w:id="0">
    <w:p w14:paraId="2AE9E132" w14:textId="77777777" w:rsidR="00923B20" w:rsidRDefault="00923B20" w:rsidP="005D28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93BD8" w14:textId="727C464A" w:rsidR="00366EF9" w:rsidRPr="003E301D" w:rsidRDefault="00366EF9" w:rsidP="0000451E">
    <w:pPr>
      <w:pStyle w:val="Footer"/>
      <w:ind w:left="-851"/>
      <w:rPr>
        <w:sz w:val="20"/>
        <w:szCs w:val="20"/>
      </w:rPr>
    </w:pPr>
    <w:r w:rsidRPr="003E301D">
      <w:rPr>
        <w:sz w:val="20"/>
        <w:szCs w:val="20"/>
      </w:rPr>
      <w:t xml:space="preserve">Iesniedzot pieteikumu personas, kas </w:t>
    </w:r>
    <w:r w:rsidR="0000451E" w:rsidRPr="003E301D">
      <w:rPr>
        <w:sz w:val="20"/>
        <w:szCs w:val="20"/>
      </w:rPr>
      <w:t>parakstījušas</w:t>
    </w:r>
    <w:r w:rsidRPr="003E301D">
      <w:rPr>
        <w:sz w:val="20"/>
        <w:szCs w:val="20"/>
      </w:rPr>
      <w:t xml:space="preserve"> </w:t>
    </w:r>
    <w:r w:rsidR="0000451E" w:rsidRPr="003E301D">
      <w:rPr>
        <w:sz w:val="20"/>
        <w:szCs w:val="20"/>
      </w:rPr>
      <w:t>dokumentu</w:t>
    </w:r>
    <w:r w:rsidRPr="003E301D">
      <w:rPr>
        <w:sz w:val="20"/>
        <w:szCs w:val="20"/>
      </w:rPr>
      <w:t xml:space="preserve">, piekrīt datu apstrādei Latvijas Triatlona Federācijas </w:t>
    </w:r>
    <w:r w:rsidR="00552DDC" w:rsidRPr="003E301D">
      <w:rPr>
        <w:sz w:val="20"/>
        <w:szCs w:val="20"/>
      </w:rPr>
      <w:t>ietvaros</w:t>
    </w:r>
    <w:r w:rsidR="0000451E" w:rsidRPr="003E301D">
      <w:rPr>
        <w:sz w:val="20"/>
        <w:szCs w:val="2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B692BC" w14:textId="77777777" w:rsidR="00923B20" w:rsidRDefault="00923B20" w:rsidP="005D28A7">
      <w:pPr>
        <w:spacing w:after="0" w:line="240" w:lineRule="auto"/>
      </w:pPr>
      <w:r>
        <w:separator/>
      </w:r>
    </w:p>
  </w:footnote>
  <w:footnote w:type="continuationSeparator" w:id="0">
    <w:p w14:paraId="12CB4951" w14:textId="77777777" w:rsidR="00923B20" w:rsidRDefault="00923B20" w:rsidP="005D28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85D18" w14:textId="77777777" w:rsidR="00AF40F2" w:rsidRDefault="005D28A7" w:rsidP="00AF40F2">
    <w:pPr>
      <w:pStyle w:val="Header"/>
      <w:ind w:left="-1276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72ED996" wp14:editId="7DC1EA3A">
          <wp:simplePos x="0" y="0"/>
          <wp:positionH relativeFrom="column">
            <wp:posOffset>-553085</wp:posOffset>
          </wp:positionH>
          <wp:positionV relativeFrom="paragraph">
            <wp:posOffset>10160</wp:posOffset>
          </wp:positionV>
          <wp:extent cx="1398905" cy="1010285"/>
          <wp:effectExtent l="0" t="0" r="0" b="0"/>
          <wp:wrapSquare wrapText="bothSides"/>
          <wp:docPr id="20" name="Attēls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8905" cy="10102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 w:rsidR="00AF40F2">
      <w:t>PIELIKUMS Nr.1</w:t>
    </w:r>
  </w:p>
  <w:p w14:paraId="55983FE7" w14:textId="77777777" w:rsidR="00AF40F2" w:rsidRDefault="00AF40F2" w:rsidP="00AF40F2">
    <w:pPr>
      <w:pStyle w:val="Header"/>
      <w:ind w:left="-1276"/>
      <w:jc w:val="right"/>
    </w:pPr>
    <w:r>
      <w:tab/>
      <w:t xml:space="preserve">Latvijas Triatlona Federācijas (LTF) </w:t>
    </w:r>
  </w:p>
  <w:p w14:paraId="4A45EBBE" w14:textId="62BC8675" w:rsidR="00AF40F2" w:rsidRDefault="00AF40F2" w:rsidP="00AF40F2">
    <w:pPr>
      <w:pStyle w:val="Header"/>
      <w:ind w:left="-1276"/>
      <w:jc w:val="right"/>
    </w:pPr>
    <w:r>
      <w:t xml:space="preserve">Sportistu </w:t>
    </w:r>
    <w:r w:rsidR="003E301D">
      <w:t>l</w:t>
    </w:r>
    <w:r>
      <w:t xml:space="preserve">icencēšanas </w:t>
    </w:r>
    <w:r w:rsidR="003E301D">
      <w:t>n</w:t>
    </w:r>
    <w:r>
      <w:t>olikum</w:t>
    </w:r>
    <w:r w:rsidR="003E301D">
      <w:t>am</w:t>
    </w:r>
    <w:r>
      <w:t xml:space="preserve"> 202</w:t>
    </w:r>
    <w:r w:rsidR="00A1461B">
      <w:t>2</w:t>
    </w:r>
  </w:p>
  <w:p w14:paraId="47F61E61" w14:textId="3E11FE2A" w:rsidR="005D28A7" w:rsidRDefault="005D28A7" w:rsidP="005D28A7">
    <w:pPr>
      <w:pStyle w:val="Header"/>
      <w:ind w:left="-1276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tjA1NLIwNjewMDBW0lEKTi0uzszPAykwrQUAnhzlSywAAAA="/>
  </w:docVars>
  <w:rsids>
    <w:rsidRoot w:val="00C35158"/>
    <w:rsid w:val="0000451E"/>
    <w:rsid w:val="000645C9"/>
    <w:rsid w:val="00106C3E"/>
    <w:rsid w:val="00137400"/>
    <w:rsid w:val="00167820"/>
    <w:rsid w:val="00172EE7"/>
    <w:rsid w:val="001B2670"/>
    <w:rsid w:val="00366EF9"/>
    <w:rsid w:val="003E301D"/>
    <w:rsid w:val="00411B42"/>
    <w:rsid w:val="00444CCC"/>
    <w:rsid w:val="00456826"/>
    <w:rsid w:val="00465CBF"/>
    <w:rsid w:val="00552DDC"/>
    <w:rsid w:val="005570CF"/>
    <w:rsid w:val="005D28A7"/>
    <w:rsid w:val="00784DE8"/>
    <w:rsid w:val="00812AED"/>
    <w:rsid w:val="00825A68"/>
    <w:rsid w:val="008739ED"/>
    <w:rsid w:val="00917828"/>
    <w:rsid w:val="00923B20"/>
    <w:rsid w:val="009F6512"/>
    <w:rsid w:val="00A1461B"/>
    <w:rsid w:val="00A842E1"/>
    <w:rsid w:val="00AF40F2"/>
    <w:rsid w:val="00BF2302"/>
    <w:rsid w:val="00C35158"/>
    <w:rsid w:val="00CC71E8"/>
    <w:rsid w:val="00CC7A06"/>
    <w:rsid w:val="00D16A73"/>
    <w:rsid w:val="00D65B2D"/>
    <w:rsid w:val="00F137AE"/>
    <w:rsid w:val="00F422C5"/>
    <w:rsid w:val="00F723D7"/>
    <w:rsid w:val="00F77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D7F45D"/>
  <w15:chartTrackingRefBased/>
  <w15:docId w15:val="{DA72C99C-70BC-489E-A048-0475A4663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28A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8A7"/>
  </w:style>
  <w:style w:type="paragraph" w:styleId="Footer">
    <w:name w:val="footer"/>
    <w:basedOn w:val="Normal"/>
    <w:link w:val="FooterChar"/>
    <w:uiPriority w:val="99"/>
    <w:unhideWhenUsed/>
    <w:rsid w:val="005D28A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8A7"/>
  </w:style>
  <w:style w:type="table" w:styleId="TableGrid">
    <w:name w:val="Table Grid"/>
    <w:basedOn w:val="TableNormal"/>
    <w:uiPriority w:val="39"/>
    <w:rsid w:val="005D28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570C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0</Words>
  <Characters>605</Characters>
  <Application>Microsoft Office Word</Application>
  <DocSecurity>0</DocSecurity>
  <Lines>5</Lines>
  <Paragraphs>3</Paragraphs>
  <ScaleCrop>false</ScaleCrop>
  <HeadingPairs>
    <vt:vector size="2" baseType="variant">
      <vt:variant>
        <vt:lpstr>Nosaukum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tija Straksa</dc:creator>
  <cp:keywords/>
  <dc:description/>
  <cp:lastModifiedBy>Kristīne Upeniece</cp:lastModifiedBy>
  <cp:revision>2</cp:revision>
  <dcterms:created xsi:type="dcterms:W3CDTF">2022-02-11T09:49:00Z</dcterms:created>
  <dcterms:modified xsi:type="dcterms:W3CDTF">2022-02-11T09:49:00Z</dcterms:modified>
</cp:coreProperties>
</file>